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0B20" w:rsidRDefault="001B0B20" w:rsidP="001B0B20">
      <w:pPr>
        <w:pStyle w:val="ListParagraph"/>
        <w:ind w:left="-483" w:right="-964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</w:p>
    <w:tbl>
      <w:tblPr>
        <w:tblStyle w:val="TableGrid"/>
        <w:tblpPr w:leftFromText="180" w:rightFromText="180" w:vertAnchor="text" w:horzAnchor="margin" w:tblpXSpec="right" w:tblpY="150"/>
        <w:bidiVisual/>
        <w:tblW w:w="0" w:type="auto"/>
        <w:tblLook w:val="04A0" w:firstRow="1" w:lastRow="0" w:firstColumn="1" w:lastColumn="0" w:noHBand="0" w:noVBand="1"/>
      </w:tblPr>
      <w:tblGrid>
        <w:gridCol w:w="759"/>
        <w:gridCol w:w="1418"/>
        <w:gridCol w:w="850"/>
        <w:gridCol w:w="1276"/>
        <w:gridCol w:w="850"/>
        <w:gridCol w:w="1418"/>
      </w:tblGrid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1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1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2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2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3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3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4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4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5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5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6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6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7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د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7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8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8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8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9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9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9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0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0</w:t>
            </w:r>
          </w:p>
        </w:tc>
        <w:tc>
          <w:tcPr>
            <w:tcW w:w="1276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د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0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1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1</w:t>
            </w:r>
          </w:p>
        </w:tc>
        <w:tc>
          <w:tcPr>
            <w:tcW w:w="1276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1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2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2</w:t>
            </w:r>
          </w:p>
        </w:tc>
        <w:tc>
          <w:tcPr>
            <w:tcW w:w="1276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2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3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3</w:t>
            </w:r>
          </w:p>
        </w:tc>
        <w:tc>
          <w:tcPr>
            <w:tcW w:w="1276" w:type="dxa"/>
          </w:tcPr>
          <w:p w:rsidR="001B0B20" w:rsidRDefault="001B0B20">
            <w:r w:rsidRPr="003D3EC0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3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4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4</w:t>
            </w:r>
          </w:p>
        </w:tc>
        <w:tc>
          <w:tcPr>
            <w:tcW w:w="1276" w:type="dxa"/>
          </w:tcPr>
          <w:p w:rsidR="001B0B20" w:rsidRDefault="001B0B20">
            <w:r w:rsidRPr="003D3EC0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4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5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5</w:t>
            </w:r>
          </w:p>
        </w:tc>
        <w:tc>
          <w:tcPr>
            <w:tcW w:w="1276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5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6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6</w:t>
            </w:r>
          </w:p>
        </w:tc>
        <w:tc>
          <w:tcPr>
            <w:tcW w:w="1276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6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7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7</w:t>
            </w:r>
          </w:p>
        </w:tc>
        <w:tc>
          <w:tcPr>
            <w:tcW w:w="1276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7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8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8</w:t>
            </w:r>
          </w:p>
        </w:tc>
        <w:tc>
          <w:tcPr>
            <w:tcW w:w="1276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8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9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9</w:t>
            </w:r>
          </w:p>
        </w:tc>
        <w:tc>
          <w:tcPr>
            <w:tcW w:w="1276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9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</w:tr>
      <w:tr w:rsidR="001B0B20" w:rsidTr="002C0390">
        <w:tc>
          <w:tcPr>
            <w:tcW w:w="759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0</w:t>
            </w:r>
          </w:p>
        </w:tc>
        <w:tc>
          <w:tcPr>
            <w:tcW w:w="1418" w:type="dxa"/>
          </w:tcPr>
          <w:p w:rsidR="001B0B20" w:rsidRDefault="00342ABB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0</w:t>
            </w:r>
          </w:p>
        </w:tc>
        <w:tc>
          <w:tcPr>
            <w:tcW w:w="1276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  <w:tc>
          <w:tcPr>
            <w:tcW w:w="850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60</w:t>
            </w:r>
          </w:p>
        </w:tc>
        <w:tc>
          <w:tcPr>
            <w:tcW w:w="1418" w:type="dxa"/>
          </w:tcPr>
          <w:p w:rsidR="001B0B20" w:rsidRDefault="001B0B20" w:rsidP="002C0390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ج</w:t>
            </w:r>
          </w:p>
        </w:tc>
      </w:tr>
    </w:tbl>
    <w:p w:rsidR="001B0B20" w:rsidRDefault="001B0B20" w:rsidP="001B0B20">
      <w:pPr>
        <w:rPr>
          <w:lang w:bidi="ar-EG"/>
        </w:rPr>
      </w:pPr>
    </w:p>
    <w:p w:rsidR="005E5F40" w:rsidRPr="001B0B20" w:rsidRDefault="001B0B20" w:rsidP="001B0B20">
      <w:pPr>
        <w:tabs>
          <w:tab w:val="left" w:pos="1048"/>
        </w:tabs>
        <w:rPr>
          <w:lang w:bidi="ar-EG"/>
        </w:rPr>
      </w:pPr>
      <w:r>
        <w:rPr>
          <w:rtl/>
          <w:lang w:bidi="ar-EG"/>
        </w:rPr>
        <w:tab/>
      </w:r>
    </w:p>
    <w:sectPr w:rsidR="005E5F40" w:rsidRPr="001B0B20" w:rsidSect="00B46E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1464" w:rsidRDefault="00B41464" w:rsidP="000A12FA">
      <w:pPr>
        <w:spacing w:after="0" w:line="240" w:lineRule="auto"/>
      </w:pPr>
      <w:r>
        <w:separator/>
      </w:r>
    </w:p>
  </w:endnote>
  <w:endnote w:type="continuationSeparator" w:id="0">
    <w:p w:rsidR="00B41464" w:rsidRDefault="00B41464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1464" w:rsidRDefault="00B41464" w:rsidP="000A12FA">
      <w:pPr>
        <w:spacing w:after="0" w:line="240" w:lineRule="auto"/>
      </w:pPr>
      <w:r>
        <w:separator/>
      </w:r>
    </w:p>
  </w:footnote>
  <w:footnote w:type="continuationSeparator" w:id="0">
    <w:p w:rsidR="00B41464" w:rsidRDefault="00B41464" w:rsidP="000A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702" w:type="dxa"/>
      <w:tblInd w:w="-10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760"/>
      <w:gridCol w:w="4950"/>
      <w:gridCol w:w="1992"/>
    </w:tblGrid>
    <w:tr w:rsidR="002815E1" w:rsidTr="001B0B20">
      <w:trPr>
        <w:trHeight w:val="553"/>
      </w:trPr>
      <w:tc>
        <w:tcPr>
          <w:tcW w:w="8710" w:type="dxa"/>
          <w:gridSpan w:val="2"/>
          <w:vAlign w:val="center"/>
        </w:tcPr>
        <w:p w:rsidR="002815E1" w:rsidRPr="00CD3D21" w:rsidRDefault="002815E1" w:rsidP="00851D2D">
          <w:pPr>
            <w:pStyle w:val="NoSpacing"/>
            <w:jc w:val="center"/>
            <w:rPr>
              <w:rFonts w:ascii="Arial Black" w:hAnsi="Arial Black" w:cstheme="majorBidi"/>
              <w:b/>
              <w:bCs/>
              <w:sz w:val="28"/>
              <w:szCs w:val="28"/>
              <w:rtl/>
              <w:lang w:bidi="ar-EG"/>
            </w:rPr>
          </w:pPr>
          <w:r w:rsidRPr="00CD3D21">
            <w:rPr>
              <w:rFonts w:ascii="Arial Black" w:hAnsi="Arial Black" w:cstheme="majorBidi"/>
              <w:b/>
              <w:bCs/>
              <w:sz w:val="32"/>
              <w:szCs w:val="32"/>
              <w:rtl/>
              <w:lang w:bidi="ar-EG"/>
            </w:rPr>
            <w:t>بيولوجيا عامة وتنوع بيولوجى</w:t>
          </w:r>
          <w:r w:rsidR="001B0B20">
            <w:rPr>
              <w:rFonts w:ascii="Arial Black" w:hAnsi="Arial Black" w:cstheme="majorBidi" w:hint="cs"/>
              <w:b/>
              <w:bCs/>
              <w:sz w:val="28"/>
              <w:szCs w:val="28"/>
              <w:rtl/>
              <w:lang w:bidi="ar-EG"/>
            </w:rPr>
            <w:t xml:space="preserve"> (تخلفات)</w:t>
          </w:r>
        </w:p>
      </w:tc>
      <w:tc>
        <w:tcPr>
          <w:tcW w:w="1992" w:type="dxa"/>
          <w:vMerge w:val="restart"/>
          <w:vAlign w:val="center"/>
        </w:tcPr>
        <w:p w:rsidR="002815E1" w:rsidRDefault="002815E1" w:rsidP="00851D2D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2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2815E1" w:rsidRPr="00E61959" w:rsidRDefault="002815E1" w:rsidP="00851D2D">
          <w:pPr>
            <w:pStyle w:val="NoSpacing"/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   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جامعة بنها</w:t>
          </w:r>
        </w:p>
        <w:p w:rsidR="002815E1" w:rsidRPr="000512AD" w:rsidRDefault="002815E1" w:rsidP="00851D2D">
          <w:pPr>
            <w:pStyle w:val="NoSpacing"/>
            <w:rPr>
              <w:sz w:val="36"/>
              <w:szCs w:val="36"/>
              <w:lang w:bidi="ar-EG"/>
            </w:rPr>
          </w:pP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كلية العلوم</w:t>
          </w:r>
          <w:r w:rsidRPr="00E61959">
            <w:rPr>
              <w:rFonts w:asciiTheme="minorBidi" w:hAnsiTheme="minorBidi" w:hint="cs"/>
              <w:b/>
              <w:bCs/>
              <w:sz w:val="16"/>
              <w:szCs w:val="16"/>
              <w:rtl/>
              <w:lang w:bidi="ar-EG"/>
            </w:rPr>
            <w:t xml:space="preserve"> -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قسم علم الحيوان</w:t>
          </w:r>
        </w:p>
      </w:tc>
    </w:tr>
    <w:tr w:rsidR="002815E1" w:rsidTr="00851D2D">
      <w:trPr>
        <w:trHeight w:val="288"/>
      </w:trPr>
      <w:tc>
        <w:tcPr>
          <w:tcW w:w="3760" w:type="dxa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الفرقة: الأولى – تربية عام                                                                                        </w:t>
          </w:r>
        </w:p>
      </w:tc>
      <w:tc>
        <w:tcPr>
          <w:tcW w:w="4950" w:type="dxa"/>
        </w:tcPr>
        <w:p w:rsidR="002815E1" w:rsidRPr="00CD3D21" w:rsidRDefault="002815E1" w:rsidP="001B0B20">
          <w:pPr>
            <w:bidi w:val="0"/>
            <w:spacing w:after="0" w:line="240" w:lineRule="auto"/>
            <w:jc w:val="center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</w:rPr>
            <w:t>201</w:t>
          </w:r>
          <w:r w:rsidR="001B0B20">
            <w:rPr>
              <w:rFonts w:asciiTheme="minorBidi" w:hAnsiTheme="minorBidi"/>
              <w:b/>
              <w:bCs/>
            </w:rPr>
            <w:t>9</w:t>
          </w:r>
          <w:r w:rsidRPr="00CD3D21">
            <w:rPr>
              <w:rFonts w:asciiTheme="minorBidi" w:hAnsiTheme="minorBidi"/>
              <w:b/>
              <w:bCs/>
              <w:rtl/>
            </w:rPr>
            <w:t>/</w:t>
          </w:r>
          <w:r w:rsidRPr="00CD3D21">
            <w:rPr>
              <w:rFonts w:asciiTheme="minorBidi" w:hAnsiTheme="minorBidi"/>
              <w:b/>
              <w:bCs/>
            </w:rPr>
            <w:t>201</w:t>
          </w:r>
          <w:r w:rsidR="001B0B20">
            <w:rPr>
              <w:rFonts w:asciiTheme="minorBidi" w:hAnsiTheme="minorBidi"/>
              <w:b/>
              <w:bCs/>
            </w:rPr>
            <w:t>8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2815E1" w:rsidTr="00851D2D">
      <w:trPr>
        <w:trHeight w:val="291"/>
      </w:trPr>
      <w:tc>
        <w:tcPr>
          <w:tcW w:w="3760" w:type="dxa"/>
        </w:tcPr>
        <w:p w:rsidR="002815E1" w:rsidRPr="00CD3D21" w:rsidRDefault="002815E1" w:rsidP="001B0B20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تاريخ الإمتحان: </w:t>
          </w:r>
          <w:r w:rsidR="001B0B20">
            <w:rPr>
              <w:rFonts w:asciiTheme="minorBidi" w:hAnsiTheme="minorBidi" w:hint="cs"/>
              <w:b/>
              <w:bCs/>
              <w:rtl/>
              <w:lang w:bidi="ar-EG"/>
            </w:rPr>
            <w:t>24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/</w:t>
          </w:r>
          <w:r w:rsidR="001B0B20">
            <w:rPr>
              <w:rFonts w:asciiTheme="minorBidi" w:hAnsiTheme="minorBidi" w:hint="cs"/>
              <w:b/>
              <w:bCs/>
              <w:rtl/>
              <w:lang w:bidi="ar-EG"/>
            </w:rPr>
            <w:t>12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/</w:t>
          </w:r>
          <w:r w:rsidR="001174CF">
            <w:rPr>
              <w:rFonts w:asciiTheme="minorBidi" w:hAnsiTheme="minorBidi" w:hint="cs"/>
              <w:b/>
              <w:bCs/>
              <w:rtl/>
              <w:lang w:bidi="ar-EG"/>
            </w:rPr>
            <w:t>201</w:t>
          </w:r>
          <w:r w:rsidR="001B3E31">
            <w:rPr>
              <w:rFonts w:asciiTheme="minorBidi" w:hAnsiTheme="minorBidi" w:hint="cs"/>
              <w:b/>
              <w:bCs/>
              <w:rtl/>
              <w:lang w:bidi="ar-EG"/>
            </w:rPr>
            <w:t>8</w:t>
          </w:r>
        </w:p>
      </w:tc>
      <w:tc>
        <w:tcPr>
          <w:tcW w:w="4950" w:type="dxa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  <w:b/>
              <w:bCs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الزمن: ساع</w:t>
          </w:r>
          <w:r>
            <w:rPr>
              <w:rFonts w:asciiTheme="minorBidi" w:hAnsiTheme="minorBidi" w:hint="cs"/>
              <w:b/>
              <w:bCs/>
              <w:rtl/>
              <w:lang w:bidi="ar-EG"/>
            </w:rPr>
            <w:t>تين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2815E1" w:rsidTr="00851D2D">
      <w:trPr>
        <w:trHeight w:val="334"/>
      </w:trPr>
      <w:tc>
        <w:tcPr>
          <w:tcW w:w="8710" w:type="dxa"/>
          <w:gridSpan w:val="2"/>
        </w:tcPr>
        <w:p w:rsidR="002815E1" w:rsidRPr="00CD3D21" w:rsidRDefault="002815E1" w:rsidP="001B3E31">
          <w:pPr>
            <w:spacing w:after="0" w:line="240" w:lineRule="auto"/>
            <w:rPr>
              <w:rFonts w:asciiTheme="minorBidi" w:hAnsiTheme="minorBidi"/>
              <w:b/>
              <w:bCs/>
              <w:rtl/>
              <w:lang w:bidi="ar-EG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أ.د/ مشيرة محمد     أ.د/ ماجدة محمد العزبى     </w:t>
          </w:r>
          <w:r w:rsidR="001B3E31"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د/ ايمان شاهين    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د/ مروة عاطف   د/ دعاء صبرى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B46E87" w:rsidRPr="002815E1" w:rsidRDefault="00B4146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2735C8"/>
    <w:multiLevelType w:val="hybridMultilevel"/>
    <w:tmpl w:val="E36AF244"/>
    <w:lvl w:ilvl="0" w:tplc="4BBE25DE">
      <w:start w:val="1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8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7" w:hanging="360"/>
      </w:pPr>
    </w:lvl>
    <w:lvl w:ilvl="2" w:tplc="0409001B" w:tentative="1">
      <w:start w:val="1"/>
      <w:numFmt w:val="lowerRoman"/>
      <w:lvlText w:val="%3."/>
      <w:lvlJc w:val="right"/>
      <w:pPr>
        <w:ind w:left="10087" w:hanging="180"/>
      </w:pPr>
    </w:lvl>
    <w:lvl w:ilvl="3" w:tplc="0409000F" w:tentative="1">
      <w:start w:val="1"/>
      <w:numFmt w:val="decimal"/>
      <w:lvlText w:val="%4."/>
      <w:lvlJc w:val="left"/>
      <w:pPr>
        <w:ind w:left="10807" w:hanging="360"/>
      </w:pPr>
    </w:lvl>
    <w:lvl w:ilvl="4" w:tplc="04090019" w:tentative="1">
      <w:start w:val="1"/>
      <w:numFmt w:val="lowerLetter"/>
      <w:lvlText w:val="%5."/>
      <w:lvlJc w:val="left"/>
      <w:pPr>
        <w:ind w:left="11527" w:hanging="360"/>
      </w:pPr>
    </w:lvl>
    <w:lvl w:ilvl="5" w:tplc="0409001B" w:tentative="1">
      <w:start w:val="1"/>
      <w:numFmt w:val="lowerRoman"/>
      <w:lvlText w:val="%6."/>
      <w:lvlJc w:val="right"/>
      <w:pPr>
        <w:ind w:left="12247" w:hanging="180"/>
      </w:pPr>
    </w:lvl>
    <w:lvl w:ilvl="6" w:tplc="0409000F" w:tentative="1">
      <w:start w:val="1"/>
      <w:numFmt w:val="decimal"/>
      <w:lvlText w:val="%7."/>
      <w:lvlJc w:val="left"/>
      <w:pPr>
        <w:ind w:left="12967" w:hanging="360"/>
      </w:pPr>
    </w:lvl>
    <w:lvl w:ilvl="7" w:tplc="04090019" w:tentative="1">
      <w:start w:val="1"/>
      <w:numFmt w:val="lowerLetter"/>
      <w:lvlText w:val="%8."/>
      <w:lvlJc w:val="left"/>
      <w:pPr>
        <w:ind w:left="13687" w:hanging="360"/>
      </w:pPr>
    </w:lvl>
    <w:lvl w:ilvl="8" w:tplc="0409001B" w:tentative="1">
      <w:start w:val="1"/>
      <w:numFmt w:val="lowerRoman"/>
      <w:lvlText w:val="%9."/>
      <w:lvlJc w:val="right"/>
      <w:pPr>
        <w:ind w:left="14407" w:hanging="180"/>
      </w:pPr>
    </w:lvl>
  </w:abstractNum>
  <w:abstractNum w:abstractNumId="2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16F0AFB"/>
    <w:multiLevelType w:val="hybridMultilevel"/>
    <w:tmpl w:val="8038741C"/>
    <w:lvl w:ilvl="0" w:tplc="ED96398C">
      <w:start w:val="1"/>
      <w:numFmt w:val="decimal"/>
      <w:lvlText w:val="%1)"/>
      <w:lvlJc w:val="righ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4">
    <w:nsid w:val="176F2C3D"/>
    <w:multiLevelType w:val="hybridMultilevel"/>
    <w:tmpl w:val="A35C7E2A"/>
    <w:lvl w:ilvl="0" w:tplc="04090011">
      <w:start w:val="1"/>
      <w:numFmt w:val="decimal"/>
      <w:lvlText w:val="%1)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>
    <w:nsid w:val="17B24166"/>
    <w:multiLevelType w:val="hybridMultilevel"/>
    <w:tmpl w:val="4CBC46FE"/>
    <w:lvl w:ilvl="0" w:tplc="9BDCDF0C">
      <w:start w:val="1"/>
      <w:numFmt w:val="arabicAlpha"/>
      <w:lvlText w:val="%1-"/>
      <w:lvlJc w:val="left"/>
      <w:pPr>
        <w:ind w:left="85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8065C78"/>
    <w:multiLevelType w:val="hybridMultilevel"/>
    <w:tmpl w:val="A19096D0"/>
    <w:lvl w:ilvl="0" w:tplc="4768EBC0">
      <w:start w:val="1"/>
      <w:numFmt w:val="arabicAlpha"/>
      <w:lvlText w:val="%1-"/>
      <w:lvlJc w:val="left"/>
      <w:pPr>
        <w:ind w:left="7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12A04E2"/>
    <w:multiLevelType w:val="hybridMultilevel"/>
    <w:tmpl w:val="23E42B80"/>
    <w:lvl w:ilvl="0" w:tplc="BC92C5BA">
      <w:start w:val="2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A2A57BB"/>
    <w:multiLevelType w:val="hybridMultilevel"/>
    <w:tmpl w:val="D9C4E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9C58BC"/>
    <w:multiLevelType w:val="hybridMultilevel"/>
    <w:tmpl w:val="DC72BD7A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2B4A4C"/>
    <w:multiLevelType w:val="hybridMultilevel"/>
    <w:tmpl w:val="3CDA0344"/>
    <w:lvl w:ilvl="0" w:tplc="6AACA9E4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47662FE"/>
    <w:multiLevelType w:val="hybridMultilevel"/>
    <w:tmpl w:val="0A48B1CE"/>
    <w:lvl w:ilvl="0" w:tplc="1EAAD41E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1E772C0"/>
    <w:multiLevelType w:val="hybridMultilevel"/>
    <w:tmpl w:val="E294FDC8"/>
    <w:lvl w:ilvl="0" w:tplc="6AACA9E4">
      <w:start w:val="27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14">
    <w:nsid w:val="45C60322"/>
    <w:multiLevelType w:val="hybridMultilevel"/>
    <w:tmpl w:val="FDD45DD6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17">
    <w:nsid w:val="6AE05963"/>
    <w:multiLevelType w:val="hybridMultilevel"/>
    <w:tmpl w:val="A91066E8"/>
    <w:lvl w:ilvl="0" w:tplc="5314B1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075A1E"/>
    <w:multiLevelType w:val="hybridMultilevel"/>
    <w:tmpl w:val="634CD3CA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AE8A88D0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19">
    <w:nsid w:val="72CD62A3"/>
    <w:multiLevelType w:val="hybridMultilevel"/>
    <w:tmpl w:val="8346B71C"/>
    <w:lvl w:ilvl="0" w:tplc="6AACA9E4">
      <w:start w:val="27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20">
    <w:nsid w:val="7A526181"/>
    <w:multiLevelType w:val="hybridMultilevel"/>
    <w:tmpl w:val="FEFEEE02"/>
    <w:lvl w:ilvl="0" w:tplc="617401B6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F5C486D"/>
    <w:multiLevelType w:val="hybridMultilevel"/>
    <w:tmpl w:val="64E06676"/>
    <w:lvl w:ilvl="0" w:tplc="E6C00CBC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15"/>
  </w:num>
  <w:num w:numId="5">
    <w:abstractNumId w:val="18"/>
  </w:num>
  <w:num w:numId="6">
    <w:abstractNumId w:val="16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21"/>
  </w:num>
  <w:num w:numId="15">
    <w:abstractNumId w:val="8"/>
  </w:num>
  <w:num w:numId="16">
    <w:abstractNumId w:val="9"/>
  </w:num>
  <w:num w:numId="17">
    <w:abstractNumId w:val="11"/>
  </w:num>
  <w:num w:numId="18">
    <w:abstractNumId w:val="12"/>
  </w:num>
  <w:num w:numId="19">
    <w:abstractNumId w:val="13"/>
  </w:num>
  <w:num w:numId="20">
    <w:abstractNumId w:val="3"/>
  </w:num>
  <w:num w:numId="21">
    <w:abstractNumId w:val="19"/>
  </w:num>
  <w:num w:numId="22">
    <w:abstractNumId w:val="0"/>
  </w:num>
  <w:num w:numId="23">
    <w:abstractNumId w:val="4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GxNDCyMDcyNDQzNDBQ0lEKTi0uzszPAykwNKgFALF0oPYtAAAA"/>
  </w:docVars>
  <w:rsids>
    <w:rsidRoot w:val="000A12FA"/>
    <w:rsid w:val="000630F8"/>
    <w:rsid w:val="000810FD"/>
    <w:rsid w:val="00081686"/>
    <w:rsid w:val="00087F01"/>
    <w:rsid w:val="000A12FA"/>
    <w:rsid w:val="000B5633"/>
    <w:rsid w:val="000B7578"/>
    <w:rsid w:val="00116DC4"/>
    <w:rsid w:val="001174CF"/>
    <w:rsid w:val="00127CA2"/>
    <w:rsid w:val="00152AAC"/>
    <w:rsid w:val="001A2325"/>
    <w:rsid w:val="001B0B20"/>
    <w:rsid w:val="001B3E31"/>
    <w:rsid w:val="00224157"/>
    <w:rsid w:val="0024696D"/>
    <w:rsid w:val="002815E1"/>
    <w:rsid w:val="002A379E"/>
    <w:rsid w:val="002E3D7E"/>
    <w:rsid w:val="00342ABB"/>
    <w:rsid w:val="003D6C62"/>
    <w:rsid w:val="003F45EA"/>
    <w:rsid w:val="0041794E"/>
    <w:rsid w:val="004F1FB8"/>
    <w:rsid w:val="0052338E"/>
    <w:rsid w:val="005474E3"/>
    <w:rsid w:val="005563CA"/>
    <w:rsid w:val="005C712C"/>
    <w:rsid w:val="005D1734"/>
    <w:rsid w:val="005E37E4"/>
    <w:rsid w:val="005E5F40"/>
    <w:rsid w:val="005F2C17"/>
    <w:rsid w:val="005F7DCB"/>
    <w:rsid w:val="00682D90"/>
    <w:rsid w:val="006B3B09"/>
    <w:rsid w:val="006C7259"/>
    <w:rsid w:val="006E5A05"/>
    <w:rsid w:val="006F1C76"/>
    <w:rsid w:val="007831C8"/>
    <w:rsid w:val="007E7F20"/>
    <w:rsid w:val="0081081A"/>
    <w:rsid w:val="00840120"/>
    <w:rsid w:val="00887A41"/>
    <w:rsid w:val="0093696A"/>
    <w:rsid w:val="00942218"/>
    <w:rsid w:val="00971403"/>
    <w:rsid w:val="0099725C"/>
    <w:rsid w:val="00A03DB3"/>
    <w:rsid w:val="00A1184D"/>
    <w:rsid w:val="00A37300"/>
    <w:rsid w:val="00A85F5B"/>
    <w:rsid w:val="00A86810"/>
    <w:rsid w:val="00AB1407"/>
    <w:rsid w:val="00AB7F97"/>
    <w:rsid w:val="00AE570A"/>
    <w:rsid w:val="00AF2FEB"/>
    <w:rsid w:val="00B21F36"/>
    <w:rsid w:val="00B41464"/>
    <w:rsid w:val="00BA4152"/>
    <w:rsid w:val="00BF1860"/>
    <w:rsid w:val="00C26327"/>
    <w:rsid w:val="00C44840"/>
    <w:rsid w:val="00C81F16"/>
    <w:rsid w:val="00CA4145"/>
    <w:rsid w:val="00CF1213"/>
    <w:rsid w:val="00CF263E"/>
    <w:rsid w:val="00D03857"/>
    <w:rsid w:val="00D2089E"/>
    <w:rsid w:val="00D41D58"/>
    <w:rsid w:val="00DA15B3"/>
    <w:rsid w:val="00E96A53"/>
    <w:rsid w:val="00ED4745"/>
    <w:rsid w:val="00EE5158"/>
    <w:rsid w:val="00EF5A4A"/>
    <w:rsid w:val="00F262D4"/>
    <w:rsid w:val="00F77E9B"/>
    <w:rsid w:val="00FA2C01"/>
    <w:rsid w:val="00FB2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A71818-5E33-42C0-9DCB-599C4ADBF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A12FA"/>
  </w:style>
  <w:style w:type="table" w:styleId="TableGrid">
    <w:name w:val="Table Grid"/>
    <w:basedOn w:val="TableNormal"/>
    <w:uiPriority w:val="59"/>
    <w:rsid w:val="00127C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8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r.Marwa Atef</cp:lastModifiedBy>
  <cp:revision>35</cp:revision>
  <dcterms:created xsi:type="dcterms:W3CDTF">2015-12-13T13:48:00Z</dcterms:created>
  <dcterms:modified xsi:type="dcterms:W3CDTF">2018-12-17T20:38:00Z</dcterms:modified>
</cp:coreProperties>
</file>